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 to Help You Start a Laser tattoo removal Ventur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laser-tattoo-removal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laser-tattoo-removal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laser-tattoo-removal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5Z</dcterms:created>
  <dcterms:modified xsi:type="dcterms:W3CDTF">2026-06-27T02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